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B4CA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B6490A4" w:rsidR="007B4A91" w:rsidRPr="00572D4E" w:rsidRDefault="00572D4E" w:rsidP="00572D4E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Zombie Escape</w:t>
      </w:r>
    </w:p>
    <w:p w14:paraId="34A9E19B" w14:textId="77777777" w:rsidR="007B4A91" w:rsidRDefault="009B4CA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727F567" w:rsidR="007B4A91" w:rsidRPr="00572D4E" w:rsidRDefault="00572D4E" w:rsidP="00572D4E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To escape from zombies</w:t>
      </w:r>
    </w:p>
    <w:p w14:paraId="3D632C61" w14:textId="77777777" w:rsidR="007B4A91" w:rsidRDefault="009B4CA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00FC6FA" w:rsidR="007B4A91" w:rsidRPr="00572D4E" w:rsidRDefault="009961FB" w:rsidP="00572D4E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Human</w:t>
      </w:r>
      <w:r w:rsidR="00A07838">
        <w:rPr>
          <w:sz w:val="28"/>
          <w:szCs w:val="28"/>
        </w:rPr>
        <w:t xml:space="preserve"> is attacked by zombies and he/she has to escape from</w:t>
      </w:r>
    </w:p>
    <w:p w14:paraId="6102F988" w14:textId="77777777" w:rsidR="007B4A91" w:rsidRDefault="009B4CA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733217D" w:rsidR="007B4A91" w:rsidRDefault="00A0783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m in order to avoid getting bit by them. If the person gets bit, then </w:t>
      </w:r>
    </w:p>
    <w:p w14:paraId="0AE3FDBE" w14:textId="77777777" w:rsidR="007B4A91" w:rsidRDefault="009B4CA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56BBCD80" w:rsidR="007B4A91" w:rsidRDefault="00A07838">
      <w:pPr>
        <w:ind w:left="720"/>
        <w:rPr>
          <w:sz w:val="28"/>
          <w:szCs w:val="28"/>
        </w:rPr>
      </w:pPr>
      <w:r>
        <w:rPr>
          <w:sz w:val="28"/>
          <w:szCs w:val="28"/>
        </w:rPr>
        <w:t>he/she also becomes zombie and game over.</w:t>
      </w:r>
    </w:p>
    <w:p w14:paraId="35A4557A" w14:textId="77777777" w:rsidR="007B4A91" w:rsidRDefault="009B4CA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F88D882" w:rsidR="007B4A91" w:rsidRDefault="00A0783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B8F4FFC" w:rsidR="007B4A91" w:rsidRDefault="00A0783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huma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C30D69C" w:rsidR="007B4A91" w:rsidRDefault="00A0783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917AE85" w:rsidR="007B4A91" w:rsidRDefault="00A0783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scape from zombie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2770"/>
        <w:gridCol w:w="4610"/>
      </w:tblGrid>
      <w:tr w:rsidR="007B4A91" w14:paraId="300B6EC5" w14:textId="77777777" w:rsidTr="00C320C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2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4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 w:rsidTr="00C320C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0D0D077" w:rsidR="007B4A91" w:rsidRDefault="00A0783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od</w:t>
            </w:r>
          </w:p>
        </w:tc>
        <w:tc>
          <w:tcPr>
            <w:tcW w:w="4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84B667C" w:rsidR="007B4A91" w:rsidRDefault="00C320C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keep human alive.</w:t>
            </w:r>
          </w:p>
        </w:tc>
      </w:tr>
      <w:tr w:rsidR="007B4A91" w14:paraId="449748C8" w14:textId="77777777" w:rsidTr="00C320C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DB83358" w:rsidR="007B4A91" w:rsidRDefault="00A0783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ter</w:t>
            </w:r>
          </w:p>
        </w:tc>
        <w:tc>
          <w:tcPr>
            <w:tcW w:w="4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0402800" w:rsidR="007B4A91" w:rsidRDefault="00C320C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keep human alive</w:t>
            </w:r>
            <w:r>
              <w:rPr>
                <w:sz w:val="28"/>
                <w:szCs w:val="28"/>
              </w:rPr>
              <w:t>.</w:t>
            </w:r>
          </w:p>
        </w:tc>
      </w:tr>
      <w:tr w:rsidR="007B4A91" w14:paraId="52AD4283" w14:textId="77777777" w:rsidTr="00C320C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2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5663F36" w:rsidR="007B4A91" w:rsidRDefault="00A0783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ield</w:t>
            </w:r>
          </w:p>
        </w:tc>
        <w:tc>
          <w:tcPr>
            <w:tcW w:w="4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EA021DF" w:rsidR="007B4A91" w:rsidRDefault="00C320C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keep zombies 100m away from human and protect human in case of any emergency. It can be collected during the game and activated voluntarily by the user.</w:t>
            </w:r>
          </w:p>
        </w:tc>
      </w:tr>
      <w:tr w:rsidR="007B4A91" w14:paraId="6338AAA8" w14:textId="77777777" w:rsidTr="00C320C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2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8C69CB2" w:rsidR="007B4A91" w:rsidRDefault="00C320C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utfit</w:t>
            </w:r>
          </w:p>
        </w:tc>
        <w:tc>
          <w:tcPr>
            <w:tcW w:w="4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2599614D" w:rsidR="007B4A91" w:rsidRDefault="00C320C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n every level a new outfit will unlock for the human.</w:t>
            </w:r>
          </w:p>
        </w:tc>
      </w:tr>
      <w:tr w:rsidR="007B4A91" w14:paraId="1F04ADBF" w14:textId="77777777" w:rsidTr="00C320C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2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458AB3A5" w:rsidR="007B4A91" w:rsidRDefault="009961F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vels</w:t>
            </w:r>
          </w:p>
        </w:tc>
        <w:tc>
          <w:tcPr>
            <w:tcW w:w="4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0841B8B5" w:rsidR="007B4A91" w:rsidRDefault="009961F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re will be a mission that needs to be completed to move to the next level.</w:t>
            </w:r>
          </w:p>
        </w:tc>
      </w:tr>
      <w:tr w:rsidR="007B4A91" w14:paraId="36EA678C" w14:textId="77777777" w:rsidTr="00C320C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2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E0017AD" w:rsidR="007B4A91" w:rsidRDefault="009961F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ick</w:t>
            </w:r>
          </w:p>
        </w:tc>
        <w:tc>
          <w:tcPr>
            <w:tcW w:w="4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9CEFD9" w14:textId="77777777" w:rsidR="007B4A91" w:rsidRDefault="009961F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en on </w:t>
            </w:r>
            <w:proofErr w:type="spellStart"/>
            <w:r>
              <w:rPr>
                <w:sz w:val="28"/>
                <w:szCs w:val="28"/>
              </w:rPr>
              <w:t>clif</w:t>
            </w:r>
            <w:proofErr w:type="spellEnd"/>
            <w:r>
              <w:rPr>
                <w:sz w:val="28"/>
                <w:szCs w:val="28"/>
              </w:rPr>
              <w:t>, if any zombie hanging and human get caught then stick is used to chase it away.</w:t>
            </w:r>
          </w:p>
          <w:p w14:paraId="4F98E086" w14:textId="3ACAE260" w:rsidR="009961FB" w:rsidRDefault="009961F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 the beginning of the game 5 sticks will be provided to the user. Sticks will be provided at every level.</w:t>
            </w:r>
          </w:p>
        </w:tc>
      </w:tr>
      <w:tr w:rsidR="007B4A91" w14:paraId="6C2EE9AC" w14:textId="77777777" w:rsidTr="00C320C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2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 w:rsidTr="00C320C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2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1C04A4A0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792C45CB" w14:textId="327E7B60" w:rsidR="00AE6FD9" w:rsidRDefault="00AE6FD9">
      <w:pPr>
        <w:rPr>
          <w:sz w:val="28"/>
          <w:szCs w:val="28"/>
        </w:rPr>
      </w:pPr>
    </w:p>
    <w:p w14:paraId="394FEAD1" w14:textId="77777777" w:rsidR="00AE6FD9" w:rsidRDefault="00AE6FD9">
      <w:pPr>
        <w:rPr>
          <w:sz w:val="28"/>
          <w:szCs w:val="28"/>
        </w:rPr>
      </w:pP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9B4CA9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B4CA9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B4CA9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B4CA9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00AD70CD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8CD1F53" w14:textId="77777777" w:rsidR="009B4CA9" w:rsidRDefault="009B4CA9">
      <w:pPr>
        <w:rPr>
          <w:sz w:val="28"/>
          <w:szCs w:val="28"/>
        </w:rPr>
      </w:pPr>
    </w:p>
    <w:p w14:paraId="01BF30DF" w14:textId="3C775AD9" w:rsidR="009B4CA9" w:rsidRDefault="009B4CA9">
      <w:pPr>
        <w:rPr>
          <w:sz w:val="28"/>
          <w:szCs w:val="28"/>
        </w:rPr>
      </w:pPr>
      <w:r>
        <w:rPr>
          <w:sz w:val="28"/>
          <w:szCs w:val="28"/>
        </w:rPr>
        <w:t xml:space="preserve">1. </w:t>
      </w:r>
      <w:r>
        <w:rPr>
          <w:sz w:val="28"/>
          <w:szCs w:val="28"/>
        </w:rPr>
        <w:t>There will be a mission that needs to be completed to move to the next level.</w:t>
      </w:r>
    </w:p>
    <w:p w14:paraId="382F8E40" w14:textId="619CBCC9" w:rsidR="009B4CA9" w:rsidRDefault="009B4CA9">
      <w:pPr>
        <w:rPr>
          <w:sz w:val="28"/>
          <w:szCs w:val="28"/>
        </w:rPr>
      </w:pPr>
      <w:r>
        <w:rPr>
          <w:sz w:val="28"/>
          <w:szCs w:val="28"/>
        </w:rPr>
        <w:t xml:space="preserve">2. </w:t>
      </w:r>
      <w:r>
        <w:rPr>
          <w:sz w:val="28"/>
          <w:szCs w:val="28"/>
        </w:rPr>
        <w:t>On every level a new outfit will unlock for the human.</w:t>
      </w:r>
    </w:p>
    <w:p w14:paraId="550347DB" w14:textId="124F264D" w:rsidR="009B4CA9" w:rsidRDefault="009B4CA9">
      <w:pPr>
        <w:rPr>
          <w:sz w:val="28"/>
          <w:szCs w:val="28"/>
        </w:rPr>
      </w:pPr>
      <w:r>
        <w:rPr>
          <w:sz w:val="28"/>
          <w:szCs w:val="28"/>
        </w:rPr>
        <w:t>3. After every minute, the speed of the game will increase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112A1E2E"/>
    <w:multiLevelType w:val="hybridMultilevel"/>
    <w:tmpl w:val="208E36A8"/>
    <w:lvl w:ilvl="0" w:tplc="58D67FB0">
      <w:numFmt w:val="bullet"/>
      <w:lvlText w:val=""/>
      <w:lvlJc w:val="left"/>
      <w:pPr>
        <w:ind w:left="720" w:hanging="360"/>
      </w:pPr>
      <w:rPr>
        <w:rFonts w:ascii="Wingdings" w:eastAsia="Arial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506629344">
    <w:abstractNumId w:val="0"/>
  </w:num>
  <w:num w:numId="2" w16cid:durableId="1598446625">
    <w:abstractNumId w:val="2"/>
  </w:num>
  <w:num w:numId="3" w16cid:durableId="1180045116">
    <w:abstractNumId w:val="4"/>
  </w:num>
  <w:num w:numId="4" w16cid:durableId="1618101534">
    <w:abstractNumId w:val="3"/>
  </w:num>
  <w:num w:numId="5" w16cid:durableId="8620111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72D4E"/>
    <w:rsid w:val="007B4A91"/>
    <w:rsid w:val="009961FB"/>
    <w:rsid w:val="009B4CA9"/>
    <w:rsid w:val="00A07838"/>
    <w:rsid w:val="00AE6FD9"/>
    <w:rsid w:val="00C320C7"/>
    <w:rsid w:val="00E83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572D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4</Pages>
  <Words>316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itiksha Jain</cp:lastModifiedBy>
  <cp:revision>5</cp:revision>
  <dcterms:created xsi:type="dcterms:W3CDTF">2021-03-18T05:03:00Z</dcterms:created>
  <dcterms:modified xsi:type="dcterms:W3CDTF">2022-06-17T11:14:00Z</dcterms:modified>
</cp:coreProperties>
</file>